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Qatar</w:t>
      </w:r>
      <w:r>
        <w:t xml:space="preserve"> </w:t>
      </w:r>
      <w:r>
        <w:t xml:space="preserve">Doha)</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Qatar Ministry of Education &amp; Higher Education / Designated Educational Institution</w:t>
      </w:r>
      <w:r>
        <w:br/>
      </w:r>
      <w:r>
        <w:t xml:space="preserve">Doha, State of Qatar</w:t>
      </w:r>
    </w:p>
    <w:bookmarkStart w:id="20" w:name="X6546bbbd9378015cc84fb4859604f1b8a659ed3"/>
    <w:p>
      <w:pPr>
        <w:pStyle w:val="Heading2"/>
      </w:pPr>
      <w:r>
        <w:t xml:space="preserve">Subject: Internship Application Letter for Special Education Teacher Position in Qatar Doha</w:t>
      </w:r>
    </w:p>
    <w:p>
      <w:pPr>
        <w:pStyle w:val="FirstParagraph"/>
      </w:pPr>
      <w:r>
        <w:t xml:space="preserve">Dear Hiring Manager,</w:t>
      </w:r>
    </w:p>
    <w:p>
      <w:pPr>
        <w:pStyle w:val="BodyText"/>
      </w:pPr>
      <w:r>
        <w:t xml:space="preserve">I am writing with profound enthusiasm to submit my application for the Special Education Teacher Internship position within your esteemed educational institution in Doha, Qatar, as advertised through [Specify Source: e.g., Ministry of Education Portal, Career Website]. This Internship Application Letter represents not merely an opportunity for professional growth, but a deeply aligned commitment to contributing meaningfully to Qatar's visionary pursuit of inclusive and equitable education for all learners—particularly those with diverse special needs—in the dynamic context of Qatar Doha.</w:t>
      </w:r>
    </w:p>
    <w:p>
      <w:pPr>
        <w:pStyle w:val="BodyText"/>
      </w:pPr>
      <w:r>
        <w:t xml:space="preserve">My academic journey at [Your University/Institution] culminated in a Bachelor of Education (Special Education) with honors, where I immersed myself in evidence-based practices, neurodiversity frameworks, and culturally responsive teaching methodologies. Crucially, my studies were deeply contextualized for the Gulf region's educational landscape. Courses such as "Inclusive Education Models for Multicultural Settings," "Applied Behavior Analysis in Diverse Classrooms," and "Cultural Competence in Middle Eastern Education" equipped me with a nuanced understanding of how to effectively support students with autism spectrum disorder (ASD), intellectual disabilities, and learning differences within communities where familial values, religious practices, and societal expectations significantly shape educational experiences. This foundation is directly transferable to the unique needs of Qatar Doha's student population, which includes both Qatari nationals and a highly diverse international community.</w:t>
      </w:r>
    </w:p>
    <w:p>
      <w:pPr>
        <w:pStyle w:val="BodyText"/>
      </w:pPr>
      <w:r>
        <w:t xml:space="preserve">My practical experience further solidifies my readiness for this Special Education Teacher Internship. During my practicum at [Mention School/Organization Name - e.g., Al Khor Community School, Inclusive Learning Center Doha], I collaborated closely with certified special educators to develop and implement Individualized Education Programs (IEPs) for 15+ students aged 6-12. This included creating sensory-friendly learning environments, utilizing visual supports tailored to Arabic language contexts, and facilitating social skills groups that respected cultural communication norms. Notably, I co-designed a classroom management strategy for students with significant behavioral needs that incorporated positive reinforcement aligned with Qatari family values regarding respect for elders and community harmony—a critical consideration often overlooked in generic special education approaches. My ability to communicate effectively in basic Arabic (B1 level) and my commitment to ongoing cultural learning ensure I can build rapport swiftly within Qatar Doha's educational settings, fostering trust with students, families, and colleagues.</w:t>
      </w:r>
    </w:p>
    <w:p>
      <w:pPr>
        <w:pStyle w:val="BodyText"/>
      </w:pPr>
      <w:r>
        <w:t xml:space="preserve">I am acutely aware that Qatar Doha is at the forefront of implementing the National Vision 2030 goals for education, particularly Goal 3: "Human Development," which explicitly prioritizes creating a fully inclusive society where individuals with special needs have equal access to quality education and lifelong learning opportunities. My internship application is driven by a passionate desire to actively participate in this transformative mission. I am eager to contribute my skills in curriculum adaptation, assistive technology integration (e.g., AAC devices), and collaborative team teaching within the specific frameworks of Qatari educational policy, such as the Ministry's "Inclusive Education Framework for Students with Special Educational Needs." I understand that successful implementation requires not just technical skill but deep respect for Qatari culture and a willingness to learn from local educators who possess invaluable insights into community dynamics.</w:t>
      </w:r>
    </w:p>
    <w:p>
      <w:pPr>
        <w:pStyle w:val="BodyText"/>
      </w:pPr>
      <w:r>
        <w:t xml:space="preserve">What distinguishes my approach to the Special Education Teacher role is my unwavering focus on student potential rather than limitations. In Doha's rapidly evolving educational environment, where new inclusive schools and specialized programs are being established, I am committed to bringing an innovative yet respectful mindset. I have actively researched the specific challenges and successes within Qatar's special education sector—such as the work of the Ministry's Department of Special Education Services—and am keen to apply these learnings while contributing fresh perspectives on best practices observed internationally that can be thoughtfully adapted for local context. My experience includes training peers on basic autism awareness strategies, which directly supports building a more inclusive school culture—a cornerstone of Qatar Doha's educational vision.</w:t>
      </w:r>
    </w:p>
    <w:p>
      <w:pPr>
        <w:pStyle w:val="BodyText"/>
      </w:pPr>
      <w:r>
        <w:t xml:space="preserve">Furthermore, I possess strong interpersonal and communication skills essential for effective collaboration within the multi-disciplinary teams common in special education settings. I am adept at maintaining clear documentation (in English and Arabic), actively listening to parent concerns with cultural sensitivity, and working constructively with general education teachers to ensure seamless inclusion. My adaptability is proven through my successful navigation of diverse classroom environments during previous internships across different cultural contexts, preparing me well for the vibrant multicultural setting inherent in Doha.</w:t>
      </w:r>
    </w:p>
    <w:p>
      <w:pPr>
        <w:pStyle w:val="BodyText"/>
      </w:pPr>
      <w:r>
        <w:t xml:space="preserve">Embarking on this Special Education Teacher Internship in Qatar Doha is not just a professional step; it represents my dedication to advancing educational equity within a society I deeply admire for its commitment to progress and community. I am confident that my academic preparation, practical experience grounded in cultural awareness, proactive attitude towards learning Qatari context, and genuine passion for inclusive education align perfectly with the needs of your institution and the broader mission of Qatar Doha. I am eager to bring my energy, empathy, and skills to your team and learn from the esteemed educators shaping the future of special education in this remarkable city.</w:t>
      </w:r>
    </w:p>
    <w:p>
      <w:pPr>
        <w:pStyle w:val="BodyText"/>
      </w:pPr>
      <w:r>
        <w:t xml:space="preserve">I respectfully request the opportunity to discuss how my qualifications can benefit your Special Education program during an interview at your earliest convenience. Thank you for considering this Internship Application Letter and for your vital work advancing educational opportunities for every child in Qatar Doha.</w:t>
      </w:r>
    </w:p>
    <w:p>
      <w:pPr>
        <w:pStyle w:val="BodyText"/>
      </w:pPr>
      <w:r>
        <w:t xml:space="preserve">Sincerely,</w:t>
      </w:r>
    </w:p>
    <w:p>
      <w:pPr>
        <w:pStyle w:val="BodyText"/>
      </w:pPr>
      <w:r>
        <w:t xml:space="preserve">[Your Handwritten Signature - Optional]</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Qatar Doha)</dc:title>
  <dc:creator/>
  <cp:keywords/>
  <dcterms:created xsi:type="dcterms:W3CDTF">2026-07-21T14:29:08Z</dcterms:created>
  <dcterms:modified xsi:type="dcterms:W3CDTF">2026-07-21T14:29:08Z</dcterms:modified>
</cp:coreProperties>
</file>

<file path=docProps/custom.xml><?xml version="1.0" encoding="utf-8"?>
<Properties xmlns="http://schemas.openxmlformats.org/officeDocument/2006/custom-properties" xmlns:vt="http://schemas.openxmlformats.org/officeDocument/2006/docPropsVTypes"/>
</file>